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166EE" w:rsidRDefault="00E40AC9" w:rsidP="00E40AC9">
      <w:pPr>
        <w:jc w:val="center"/>
        <w:rPr>
          <w:b/>
        </w:rPr>
      </w:pPr>
      <w:r w:rsidRPr="00E40AC9">
        <w:rPr>
          <w:b/>
        </w:rPr>
        <w:t>Pontes Network Project</w:t>
      </w:r>
    </w:p>
    <w:p w:rsidR="00E40AC9" w:rsidRDefault="00E40AC9" w:rsidP="00E40AC9">
      <w:pPr>
        <w:pStyle w:val="ListParagraph"/>
        <w:numPr>
          <w:ilvl w:val="0"/>
          <w:numId w:val="1"/>
        </w:numPr>
      </w:pPr>
      <w:r w:rsidRPr="00E40AC9">
        <w:t>Why cant I import boostrap and jquery directly from the angular server?</w:t>
      </w:r>
    </w:p>
    <w:p w:rsidR="00D973DC" w:rsidRPr="00E40AC9" w:rsidRDefault="00D973DC" w:rsidP="00E40AC9">
      <w:pPr>
        <w:pStyle w:val="ListParagraph"/>
        <w:numPr>
          <w:ilvl w:val="0"/>
          <w:numId w:val="1"/>
        </w:numPr>
      </w:pPr>
      <w:r>
        <w:t>Ng-CLI doesn’t server components, it servers the index.html file</w:t>
      </w:r>
      <w:bookmarkStart w:id="0" w:name="_GoBack"/>
      <w:bookmarkEnd w:id="0"/>
    </w:p>
    <w:sectPr w:rsidR="00D973DC" w:rsidRPr="00E40A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C5401FB"/>
    <w:multiLevelType w:val="hybridMultilevel"/>
    <w:tmpl w:val="B600C6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xMTA0tzA0MbIwNjNX0lEKTi0uzszPAykwrAUAxa/u5CwAAAA="/>
  </w:docVars>
  <w:rsids>
    <w:rsidRoot w:val="00E40AC9"/>
    <w:rsid w:val="00762FAF"/>
    <w:rsid w:val="00D973DC"/>
    <w:rsid w:val="00E40AC9"/>
    <w:rsid w:val="00E61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6403CEF-F31D-40D6-9B96-F645D18949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0A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1</Pages>
  <Words>23</Words>
  <Characters>137</Characters>
  <Application>Microsoft Office Word</Application>
  <DocSecurity>0</DocSecurity>
  <Lines>1</Lines>
  <Paragraphs>1</Paragraphs>
  <ScaleCrop>false</ScaleCrop>
  <Company>Microsoft</Company>
  <LinksUpToDate>false</LinksUpToDate>
  <CharactersWithSpaces>1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ang Phan Le</dc:creator>
  <cp:keywords/>
  <dc:description/>
  <cp:lastModifiedBy>Quang Phan Le</cp:lastModifiedBy>
  <cp:revision>2</cp:revision>
  <dcterms:created xsi:type="dcterms:W3CDTF">2017-07-02T03:36:00Z</dcterms:created>
  <dcterms:modified xsi:type="dcterms:W3CDTF">2017-07-02T05:54:00Z</dcterms:modified>
</cp:coreProperties>
</file>